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US Electrical Contractor Business Cas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electrical-contracto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electrical-contracto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electrical-contracto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4Z</dcterms:created>
  <dcterms:modified xsi:type="dcterms:W3CDTF">2026-06-27T0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